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86085" w14:textId="37D1DF7C" w:rsidR="003B159C" w:rsidRDefault="00BF749E">
      <w:r>
        <w:t>Sept 26</w:t>
      </w:r>
      <w:r w:rsidR="00D13C07">
        <w:t>, 2022</w:t>
      </w:r>
    </w:p>
    <w:p w14:paraId="5695D588" w14:textId="09777556" w:rsidR="00BF749E" w:rsidRDefault="00D13C07">
      <w:r>
        <w:t xml:space="preserve">React is an open-source JavaScript library </w:t>
      </w:r>
    </w:p>
    <w:p w14:paraId="46DD1D30" w14:textId="2A615005" w:rsidR="00D13C07" w:rsidRDefault="00D13C07">
      <w:r>
        <w:t>Component-based architecture</w:t>
      </w:r>
    </w:p>
    <w:p w14:paraId="72479A4B" w14:textId="5094E102" w:rsidR="00D13C07" w:rsidRDefault="00D13C07">
      <w:r>
        <w:t>Reusable code.</w:t>
      </w:r>
    </w:p>
    <w:p w14:paraId="7A88FB3D" w14:textId="1AABEE41" w:rsidR="00D13C07" w:rsidRDefault="00D13C07">
      <w:r w:rsidRPr="00D13C07">
        <w:rPr>
          <w:highlight w:val="green"/>
        </w:rPr>
        <w:t>It is declarative,</w:t>
      </w:r>
      <w:r>
        <w:t xml:space="preserve"> you tell react what you want, and it will build the actual UI.</w:t>
      </w:r>
    </w:p>
    <w:sectPr w:rsidR="00D13C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tbQwMTc2N7QwNzFT0lEKTi0uzszPAykwrAUAyt/xUCwAAAA="/>
  </w:docVars>
  <w:rsids>
    <w:rsidRoot w:val="00AB7DA8"/>
    <w:rsid w:val="003B159C"/>
    <w:rsid w:val="00AB7DA8"/>
    <w:rsid w:val="00BF749E"/>
    <w:rsid w:val="00D13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A7B1E"/>
  <w15:chartTrackingRefBased/>
  <w15:docId w15:val="{F5850E98-4253-4758-A3D3-11FF28BAC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2</Words>
  <Characters>152</Characters>
  <Application>Microsoft Office Word</Application>
  <DocSecurity>0</DocSecurity>
  <Lines>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absira Mesfin</dc:creator>
  <cp:keywords/>
  <dc:description/>
  <cp:lastModifiedBy>Yeabsira Mesfin</cp:lastModifiedBy>
  <cp:revision>2</cp:revision>
  <dcterms:created xsi:type="dcterms:W3CDTF">2022-09-26T09:57:00Z</dcterms:created>
  <dcterms:modified xsi:type="dcterms:W3CDTF">2022-09-26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99a4c5e444c1d38bb0d4c71c72e84dfee84dae8f789849c61eb4e7d9b6d233</vt:lpwstr>
  </property>
</Properties>
</file>